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7249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cper Sawi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a Biał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